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DFE42" w14:textId="5C754A50" w:rsidR="0074137E" w:rsidRPr="00317332" w:rsidRDefault="002659BB" w:rsidP="00317332">
      <w:pPr>
        <w:pStyle w:val="Heading1"/>
        <w:rPr>
          <w:rFonts w:asciiTheme="minorHAnsi" w:hAnsiTheme="minorHAnsi" w:cstheme="minorHAnsi"/>
          <w:b/>
          <w:bCs/>
          <w:color w:val="auto"/>
          <w:sz w:val="24"/>
          <w:szCs w:val="24"/>
        </w:rPr>
      </w:pPr>
      <w:r w:rsidRPr="00317332">
        <w:rPr>
          <w:rFonts w:asciiTheme="minorHAnsi" w:hAnsiTheme="minorHAnsi" w:cstheme="minorHAnsi"/>
          <w:b/>
          <w:bCs/>
          <w:color w:val="auto"/>
          <w:sz w:val="24"/>
          <w:szCs w:val="24"/>
        </w:rPr>
        <w:t xml:space="preserve">Setting up the Overall Average to calculate the Final </w:t>
      </w:r>
      <w:proofErr w:type="gramStart"/>
      <w:r w:rsidRPr="00317332">
        <w:rPr>
          <w:rFonts w:asciiTheme="minorHAnsi" w:hAnsiTheme="minorHAnsi" w:cstheme="minorHAnsi"/>
          <w:b/>
          <w:bCs/>
          <w:color w:val="auto"/>
          <w:sz w:val="24"/>
          <w:szCs w:val="24"/>
        </w:rPr>
        <w:t>Grade</w:t>
      </w:r>
      <w:proofErr w:type="gramEnd"/>
    </w:p>
    <w:p w14:paraId="61401114" w14:textId="77777777" w:rsidR="005B185B" w:rsidRDefault="005B185B" w:rsidP="005B185B">
      <w:pPr>
        <w:pStyle w:val="ListParagraph"/>
        <w:numPr>
          <w:ilvl w:val="0"/>
          <w:numId w:val="1"/>
        </w:numPr>
      </w:pPr>
      <w:r>
        <w:t>Full grade center:</w:t>
      </w:r>
    </w:p>
    <w:p w14:paraId="71DC03B4" w14:textId="77777777" w:rsidR="005B185B" w:rsidRDefault="005B185B" w:rsidP="005B185B">
      <w:pPr>
        <w:pStyle w:val="ListParagraph"/>
        <w:numPr>
          <w:ilvl w:val="0"/>
          <w:numId w:val="1"/>
        </w:numPr>
      </w:pPr>
      <w:r>
        <w:t>Enter your blackboard course. From the home screen, move to the upper right corner and turn “edit mode” ON.</w:t>
      </w:r>
    </w:p>
    <w:p w14:paraId="20870F9F" w14:textId="77777777" w:rsidR="005B185B" w:rsidRDefault="005B185B" w:rsidP="005B185B">
      <w:pPr>
        <w:pStyle w:val="ListParagraph"/>
        <w:numPr>
          <w:ilvl w:val="1"/>
          <w:numId w:val="1"/>
        </w:numPr>
      </w:pPr>
      <w:r>
        <w:t xml:space="preserve">On the </w:t>
      </w:r>
      <w:proofErr w:type="gramStart"/>
      <w:r>
        <w:t>left hand</w:t>
      </w:r>
      <w:proofErr w:type="gramEnd"/>
      <w:r>
        <w:t xml:space="preserve"> side of the screen, click the + sign in gold to add content area. Name: Exams and click available to users</w:t>
      </w:r>
      <w:r w:rsidR="00CB5CDE">
        <w:t>. Do this again for Final exam.</w:t>
      </w:r>
    </w:p>
    <w:p w14:paraId="786F0AB8" w14:textId="77777777" w:rsidR="00CB5CDE" w:rsidRDefault="00CB5CDE" w:rsidP="005B185B">
      <w:pPr>
        <w:pStyle w:val="ListParagraph"/>
        <w:numPr>
          <w:ilvl w:val="1"/>
          <w:numId w:val="1"/>
        </w:numPr>
      </w:pPr>
      <w:r>
        <w:t>Full grade center</w:t>
      </w:r>
    </w:p>
    <w:p w14:paraId="56FB2B61" w14:textId="77777777" w:rsidR="00CB5CDE" w:rsidRDefault="00CB5CDE" w:rsidP="00CB5CDE">
      <w:pPr>
        <w:pStyle w:val="ListParagraph"/>
        <w:numPr>
          <w:ilvl w:val="2"/>
          <w:numId w:val="1"/>
        </w:numPr>
      </w:pPr>
      <w:r>
        <w:t>Manage</w:t>
      </w:r>
    </w:p>
    <w:p w14:paraId="7CBC0FDC" w14:textId="77777777" w:rsidR="00CB5CDE" w:rsidRDefault="00CB5CDE" w:rsidP="00CB5CDE">
      <w:pPr>
        <w:pStyle w:val="ListParagraph"/>
        <w:numPr>
          <w:ilvl w:val="2"/>
          <w:numId w:val="1"/>
        </w:numPr>
      </w:pPr>
      <w:r>
        <w:t>Categories</w:t>
      </w:r>
    </w:p>
    <w:p w14:paraId="55B97324" w14:textId="77777777" w:rsidR="00CB5CDE" w:rsidRDefault="00CB5CDE" w:rsidP="00CB5CDE">
      <w:pPr>
        <w:pStyle w:val="ListParagraph"/>
        <w:numPr>
          <w:ilvl w:val="2"/>
          <w:numId w:val="1"/>
        </w:numPr>
      </w:pPr>
      <w:r>
        <w:t xml:space="preserve">Create </w:t>
      </w:r>
      <w:proofErr w:type="spellStart"/>
      <w:r>
        <w:t>Category→Exams</w:t>
      </w:r>
      <w:proofErr w:type="spellEnd"/>
      <w:r>
        <w:t xml:space="preserve"> &amp; Final Exams</w:t>
      </w:r>
    </w:p>
    <w:p w14:paraId="46830E9C" w14:textId="77777777" w:rsidR="00CB5CDE" w:rsidRDefault="00CB5CDE" w:rsidP="00CB5CDE">
      <w:pPr>
        <w:pStyle w:val="ListParagraph"/>
        <w:numPr>
          <w:ilvl w:val="1"/>
          <w:numId w:val="1"/>
        </w:numPr>
      </w:pPr>
      <w:r>
        <w:t>Full grade center</w:t>
      </w:r>
    </w:p>
    <w:p w14:paraId="2CD44B0B" w14:textId="77777777" w:rsidR="00CB5CDE" w:rsidRDefault="00CB5CDE" w:rsidP="00CB5CDE">
      <w:pPr>
        <w:pStyle w:val="ListParagraph"/>
        <w:numPr>
          <w:ilvl w:val="2"/>
          <w:numId w:val="1"/>
        </w:numPr>
      </w:pPr>
      <w:r>
        <w:t>Create Calculated column</w:t>
      </w:r>
    </w:p>
    <w:p w14:paraId="674FACB3" w14:textId="77777777" w:rsidR="00CB5CDE" w:rsidRDefault="00CB5CDE" w:rsidP="00CB5CDE">
      <w:pPr>
        <w:pStyle w:val="ListParagraph"/>
        <w:numPr>
          <w:ilvl w:val="2"/>
          <w:numId w:val="1"/>
        </w:numPr>
      </w:pPr>
      <w:r>
        <w:t>Weighted Column</w:t>
      </w:r>
    </w:p>
    <w:p w14:paraId="76A148B5" w14:textId="77777777" w:rsidR="00CB5CDE" w:rsidRDefault="00CB5CDE" w:rsidP="00CB5CDE">
      <w:pPr>
        <w:pStyle w:val="ListParagraph"/>
        <w:numPr>
          <w:ilvl w:val="2"/>
          <w:numId w:val="1"/>
        </w:numPr>
      </w:pPr>
      <w:r>
        <w:t>Name “Overall Average”</w:t>
      </w:r>
    </w:p>
    <w:p w14:paraId="246F475C" w14:textId="77777777" w:rsidR="00CB5CDE" w:rsidRDefault="006F1619" w:rsidP="00CB5CDE">
      <w:pPr>
        <w:pStyle w:val="ListParagraph"/>
        <w:numPr>
          <w:ilvl w:val="2"/>
          <w:numId w:val="1"/>
        </w:numPr>
      </w:pPr>
      <w:r>
        <w:t xml:space="preserve">Primary </w:t>
      </w:r>
      <w:proofErr w:type="spellStart"/>
      <w:r>
        <w:t>display→Percentage</w:t>
      </w:r>
      <w:proofErr w:type="spellEnd"/>
    </w:p>
    <w:p w14:paraId="5C1154C9" w14:textId="77777777" w:rsidR="00CB5CDE" w:rsidRDefault="00CB5CDE" w:rsidP="00CB5CDE">
      <w:pPr>
        <w:pStyle w:val="ListParagraph"/>
        <w:numPr>
          <w:ilvl w:val="2"/>
          <w:numId w:val="1"/>
        </w:numPr>
      </w:pPr>
      <w:r>
        <w:t xml:space="preserve">Categories to </w:t>
      </w:r>
      <w:proofErr w:type="gramStart"/>
      <w:r>
        <w:t>select</w:t>
      </w:r>
      <w:proofErr w:type="gramEnd"/>
      <w:r>
        <w:t xml:space="preserve"> </w:t>
      </w:r>
    </w:p>
    <w:p w14:paraId="1FEE7DFC" w14:textId="77777777" w:rsidR="00CB5CDE" w:rsidRDefault="00CB5CDE" w:rsidP="00CB5CDE">
      <w:pPr>
        <w:pStyle w:val="ListParagraph"/>
        <w:numPr>
          <w:ilvl w:val="3"/>
          <w:numId w:val="1"/>
        </w:numPr>
      </w:pPr>
      <w:r>
        <w:t>Exams (75%)</w:t>
      </w:r>
    </w:p>
    <w:p w14:paraId="1B63F3A8" w14:textId="77777777" w:rsidR="00CB5CDE" w:rsidRDefault="00CB5CDE" w:rsidP="00CB5CDE">
      <w:pPr>
        <w:pStyle w:val="ListParagraph"/>
        <w:numPr>
          <w:ilvl w:val="3"/>
          <w:numId w:val="1"/>
        </w:numPr>
      </w:pPr>
      <w:r>
        <w:t>Final Exam (25%)</w:t>
      </w:r>
    </w:p>
    <w:p w14:paraId="648735F7" w14:textId="77777777" w:rsidR="00CB5CDE" w:rsidRDefault="00CB5CDE" w:rsidP="00CB5CDE">
      <w:pPr>
        <w:pStyle w:val="ListParagraph"/>
        <w:numPr>
          <w:ilvl w:val="3"/>
          <w:numId w:val="1"/>
        </w:numPr>
      </w:pPr>
      <w:r>
        <w:t xml:space="preserve">Back to Full grade </w:t>
      </w:r>
      <w:proofErr w:type="spellStart"/>
      <w:r>
        <w:t>center→Down</w:t>
      </w:r>
      <w:proofErr w:type="spellEnd"/>
      <w:r>
        <w:t xml:space="preserve"> arrow on Overall Average </w:t>
      </w:r>
      <w:proofErr w:type="spellStart"/>
      <w:r>
        <w:t>Column→Set</w:t>
      </w:r>
      <w:proofErr w:type="spellEnd"/>
      <w:r>
        <w:t xml:space="preserve"> as external grade (Delete the Final grade column)</w:t>
      </w:r>
    </w:p>
    <w:p w14:paraId="322E3EF1" w14:textId="1AB0D574" w:rsidR="00700084" w:rsidRDefault="00700084" w:rsidP="00CB5CDE">
      <w:pPr>
        <w:pStyle w:val="ListParagraph"/>
        <w:numPr>
          <w:ilvl w:val="3"/>
          <w:numId w:val="1"/>
        </w:numPr>
      </w:pPr>
      <w:r>
        <w:t>At this time, you may go ahead and create the text columns (Occurrence/Attendance/Calculation Exam)</w:t>
      </w:r>
    </w:p>
    <w:p w14:paraId="0CF97652" w14:textId="647A363C" w:rsidR="002659BB" w:rsidRPr="00317332" w:rsidRDefault="002659BB" w:rsidP="00A01516">
      <w:pPr>
        <w:pStyle w:val="Heading1"/>
        <w:spacing w:before="0"/>
        <w:rPr>
          <w:rFonts w:asciiTheme="minorHAnsi" w:hAnsiTheme="minorHAnsi" w:cstheme="minorHAnsi"/>
          <w:b/>
          <w:bCs/>
          <w:color w:val="auto"/>
          <w:sz w:val="24"/>
          <w:szCs w:val="24"/>
        </w:rPr>
      </w:pPr>
      <w:r w:rsidRPr="00317332">
        <w:rPr>
          <w:rFonts w:asciiTheme="minorHAnsi" w:hAnsiTheme="minorHAnsi" w:cstheme="minorHAnsi"/>
          <w:b/>
          <w:bCs/>
          <w:color w:val="auto"/>
          <w:sz w:val="24"/>
          <w:szCs w:val="24"/>
        </w:rPr>
        <w:t xml:space="preserve">Export Test from </w:t>
      </w:r>
      <w:proofErr w:type="spellStart"/>
      <w:r w:rsidRPr="00317332">
        <w:rPr>
          <w:rFonts w:asciiTheme="minorHAnsi" w:hAnsiTheme="minorHAnsi" w:cstheme="minorHAnsi"/>
          <w:b/>
          <w:bCs/>
          <w:color w:val="auto"/>
          <w:sz w:val="24"/>
          <w:szCs w:val="24"/>
        </w:rPr>
        <w:t>ExamView</w:t>
      </w:r>
      <w:proofErr w:type="spellEnd"/>
      <w:r w:rsidRPr="00317332">
        <w:rPr>
          <w:rFonts w:asciiTheme="minorHAnsi" w:hAnsiTheme="minorHAnsi" w:cstheme="minorHAnsi"/>
          <w:b/>
          <w:bCs/>
          <w:color w:val="auto"/>
          <w:sz w:val="24"/>
          <w:szCs w:val="24"/>
        </w:rPr>
        <w:t xml:space="preserve"> and Import into Blackboard</w:t>
      </w:r>
    </w:p>
    <w:p w14:paraId="333160D8" w14:textId="42657109" w:rsidR="00AD741E" w:rsidRDefault="002659BB" w:rsidP="002659BB">
      <w:pPr>
        <w:ind w:left="360"/>
      </w:pPr>
      <w:r>
        <w:t>1.</w:t>
      </w:r>
      <w:r>
        <w:tab/>
      </w:r>
      <w:r w:rsidR="00AD741E">
        <w:t>Have</w:t>
      </w:r>
      <w:r w:rsidR="005B185B">
        <w:t xml:space="preserve"> the exam pulled up on </w:t>
      </w:r>
      <w:proofErr w:type="spellStart"/>
      <w:r w:rsidR="005B185B">
        <w:t>ExamView</w:t>
      </w:r>
      <w:proofErr w:type="spellEnd"/>
      <w:r w:rsidR="005B185B">
        <w:t xml:space="preserve"> (your exam must be in </w:t>
      </w:r>
      <w:proofErr w:type="spellStart"/>
      <w:r w:rsidR="005B185B">
        <w:t>ExamView</w:t>
      </w:r>
      <w:proofErr w:type="spellEnd"/>
      <w:r w:rsidR="005B185B">
        <w:t xml:space="preserve"> format)</w:t>
      </w:r>
    </w:p>
    <w:p w14:paraId="085D0847" w14:textId="6B77C0DF" w:rsidR="00AD741E" w:rsidRDefault="002659BB" w:rsidP="00457FFB">
      <w:pPr>
        <w:spacing w:after="0"/>
        <w:ind w:left="1080"/>
      </w:pPr>
      <w:proofErr w:type="gramStart"/>
      <w:r>
        <w:t>a..</w:t>
      </w:r>
      <w:proofErr w:type="gramEnd"/>
      <w:r>
        <w:tab/>
      </w:r>
      <w:r w:rsidR="00AD741E">
        <w:t xml:space="preserve">File </w:t>
      </w:r>
      <w:r w:rsidR="00AD741E" w:rsidRPr="002659BB">
        <w:t>→</w:t>
      </w:r>
      <w:r w:rsidR="00AD741E">
        <w:t xml:space="preserve"> Export </w:t>
      </w:r>
      <w:r w:rsidR="00AD741E" w:rsidRPr="002659BB">
        <w:t>→</w:t>
      </w:r>
      <w:r w:rsidR="00AD741E">
        <w:t xml:space="preserve"> Blackboard Learn 9.1……</w:t>
      </w:r>
    </w:p>
    <w:p w14:paraId="74133C0B" w14:textId="0DA0C039" w:rsidR="00AD741E" w:rsidRDefault="002659BB" w:rsidP="00457FFB">
      <w:pPr>
        <w:spacing w:after="0"/>
        <w:ind w:left="1080"/>
      </w:pPr>
      <w:r>
        <w:t>b.</w:t>
      </w:r>
      <w:r>
        <w:tab/>
      </w:r>
      <w:r w:rsidR="00AD741E">
        <w:t xml:space="preserve">Name File and Save </w:t>
      </w:r>
      <w:r>
        <w:t>to your P: drive</w:t>
      </w:r>
    </w:p>
    <w:p w14:paraId="20F3714D" w14:textId="59753DF0" w:rsidR="00AD741E" w:rsidRDefault="002659BB" w:rsidP="00457FFB">
      <w:pPr>
        <w:spacing w:after="0"/>
        <w:ind w:left="1080"/>
      </w:pPr>
      <w:r>
        <w:t>c.</w:t>
      </w:r>
      <w:r>
        <w:tab/>
      </w:r>
      <w:r w:rsidR="00AD741E">
        <w:t xml:space="preserve">Name File again with </w:t>
      </w:r>
      <w:r w:rsidR="006726F5">
        <w:t xml:space="preserve">the </w:t>
      </w:r>
      <w:r w:rsidR="00AD741E">
        <w:t xml:space="preserve">same name as previously </w:t>
      </w:r>
    </w:p>
    <w:p w14:paraId="364E61D4" w14:textId="7BA44CC0" w:rsidR="00AD741E" w:rsidRDefault="002659BB" w:rsidP="00457FFB">
      <w:pPr>
        <w:spacing w:after="0"/>
        <w:ind w:left="1080"/>
      </w:pPr>
      <w:r>
        <w:t>d.</w:t>
      </w:r>
      <w:r>
        <w:tab/>
      </w:r>
      <w:r w:rsidR="00AD741E">
        <w:t xml:space="preserve">Directory Name needs to be the same as well </w:t>
      </w:r>
    </w:p>
    <w:p w14:paraId="780BC719" w14:textId="62104A30" w:rsidR="00AD741E" w:rsidRDefault="002659BB" w:rsidP="00A01516">
      <w:pPr>
        <w:spacing w:after="0"/>
        <w:ind w:left="360"/>
      </w:pPr>
      <w:r>
        <w:t>2.</w:t>
      </w:r>
      <w:r>
        <w:tab/>
      </w:r>
      <w:r w:rsidR="00AD741E">
        <w:t xml:space="preserve">Go to P-drive and find your exam. You are looking for the exam as a Zip file. It will show a </w:t>
      </w:r>
      <w:r w:rsidR="00AD741E" w:rsidRPr="00AD741E">
        <w:t>manila envelope</w:t>
      </w:r>
      <w:r w:rsidR="00AD741E">
        <w:t xml:space="preserve"> with a </w:t>
      </w:r>
      <w:proofErr w:type="gramStart"/>
      <w:r w:rsidR="00AD741E">
        <w:t>zip</w:t>
      </w:r>
      <w:proofErr w:type="gramEnd"/>
      <w:r w:rsidR="00AD741E">
        <w:t xml:space="preserve"> </w:t>
      </w:r>
    </w:p>
    <w:p w14:paraId="76E1F60D" w14:textId="77777777" w:rsidR="00AD741E" w:rsidRDefault="00AD741E" w:rsidP="00A01516">
      <w:pPr>
        <w:pStyle w:val="ListParagraph"/>
        <w:spacing w:after="0"/>
        <w:ind w:left="1440"/>
      </w:pPr>
      <w:r>
        <w:rPr>
          <w:noProof/>
        </w:rPr>
        <w:drawing>
          <wp:inline distT="0" distB="0" distL="0" distR="0" wp14:anchorId="606B1EDF" wp14:editId="6EE86EFC">
            <wp:extent cx="463550" cy="38989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3550" cy="389890"/>
                    </a:xfrm>
                    <a:prstGeom prst="rect">
                      <a:avLst/>
                    </a:prstGeom>
                    <a:noFill/>
                  </pic:spPr>
                </pic:pic>
              </a:graphicData>
            </a:graphic>
          </wp:inline>
        </w:drawing>
      </w:r>
    </w:p>
    <w:p w14:paraId="5B47310C" w14:textId="77777777" w:rsidR="002659BB" w:rsidRPr="00317332" w:rsidRDefault="002659BB" w:rsidP="00317332">
      <w:pPr>
        <w:pStyle w:val="Heading1"/>
        <w:rPr>
          <w:rFonts w:asciiTheme="minorHAnsi" w:hAnsiTheme="minorHAnsi" w:cstheme="minorHAnsi"/>
          <w:b/>
          <w:bCs/>
          <w:color w:val="auto"/>
          <w:sz w:val="24"/>
          <w:szCs w:val="24"/>
        </w:rPr>
      </w:pPr>
      <w:r w:rsidRPr="00317332">
        <w:rPr>
          <w:rFonts w:asciiTheme="minorHAnsi" w:hAnsiTheme="minorHAnsi" w:cstheme="minorHAnsi"/>
          <w:b/>
          <w:bCs/>
          <w:color w:val="auto"/>
          <w:sz w:val="24"/>
          <w:szCs w:val="24"/>
        </w:rPr>
        <w:t>Import Test into Blackboard course.</w:t>
      </w:r>
    </w:p>
    <w:p w14:paraId="55A9472F" w14:textId="0FDC8DB5" w:rsidR="000F4C35" w:rsidRDefault="000F4C35" w:rsidP="00857ADE">
      <w:pPr>
        <w:pStyle w:val="ListParagraph"/>
        <w:numPr>
          <w:ilvl w:val="0"/>
          <w:numId w:val="9"/>
        </w:numPr>
        <w:spacing w:after="0"/>
      </w:pPr>
      <w:r>
        <w:t xml:space="preserve">Go to Blackboard – Open your </w:t>
      </w:r>
      <w:proofErr w:type="gramStart"/>
      <w:r>
        <w:t>class</w:t>
      </w:r>
      <w:proofErr w:type="gramEnd"/>
    </w:p>
    <w:p w14:paraId="5A1CB6A8" w14:textId="77777777" w:rsidR="000F4C35" w:rsidRDefault="000F4C35" w:rsidP="00857ADE">
      <w:pPr>
        <w:pStyle w:val="ListParagraph"/>
        <w:numPr>
          <w:ilvl w:val="0"/>
          <w:numId w:val="10"/>
        </w:numPr>
      </w:pPr>
      <w:r>
        <w:t xml:space="preserve">Find Course Tools on left </w:t>
      </w:r>
      <w:proofErr w:type="gramStart"/>
      <w:r>
        <w:t>side</w:t>
      </w:r>
      <w:proofErr w:type="gramEnd"/>
      <w:r>
        <w:t xml:space="preserve"> </w:t>
      </w:r>
    </w:p>
    <w:p w14:paraId="1A982A0B" w14:textId="77777777" w:rsidR="000F4C35" w:rsidRDefault="000F4C35" w:rsidP="00857ADE">
      <w:pPr>
        <w:pStyle w:val="ListParagraph"/>
        <w:numPr>
          <w:ilvl w:val="0"/>
          <w:numId w:val="10"/>
        </w:numPr>
      </w:pPr>
      <w:r>
        <w:t>Click on Tests, Surveys &amp; Pools</w:t>
      </w:r>
    </w:p>
    <w:p w14:paraId="5A91A7C2" w14:textId="77777777" w:rsidR="000F4C35" w:rsidRDefault="000F4C35" w:rsidP="00857ADE">
      <w:pPr>
        <w:pStyle w:val="ListParagraph"/>
        <w:numPr>
          <w:ilvl w:val="0"/>
          <w:numId w:val="10"/>
        </w:numPr>
      </w:pPr>
      <w:r>
        <w:t xml:space="preserve">Click on Test </w:t>
      </w:r>
      <w:r>
        <w:rPr>
          <w:rFonts w:cstheme="minorHAnsi"/>
        </w:rPr>
        <w:t>→</w:t>
      </w:r>
      <w:r>
        <w:t xml:space="preserve"> Import</w:t>
      </w:r>
      <w:r>
        <w:rPr>
          <w:rFonts w:cstheme="minorHAnsi"/>
        </w:rPr>
        <w:t xml:space="preserve">→ </w:t>
      </w:r>
      <w:r>
        <w:t xml:space="preserve">Browse My Computer </w:t>
      </w:r>
      <w:r>
        <w:rPr>
          <w:rFonts w:cstheme="minorHAnsi"/>
        </w:rPr>
        <w:t>→</w:t>
      </w:r>
      <w:r>
        <w:t xml:space="preserve"> Find your Zip File</w:t>
      </w:r>
      <w:r>
        <w:rPr>
          <w:rFonts w:cstheme="minorHAnsi"/>
        </w:rPr>
        <w:t>→</w:t>
      </w:r>
      <w:r>
        <w:t xml:space="preserve"> </w:t>
      </w:r>
      <w:proofErr w:type="gramStart"/>
      <w:r>
        <w:t>Submit</w:t>
      </w:r>
      <w:proofErr w:type="gramEnd"/>
    </w:p>
    <w:p w14:paraId="20DDAD6C" w14:textId="77777777" w:rsidR="000F4C35" w:rsidRDefault="000F4C35" w:rsidP="00857ADE">
      <w:pPr>
        <w:pStyle w:val="ListParagraph"/>
        <w:numPr>
          <w:ilvl w:val="0"/>
          <w:numId w:val="10"/>
        </w:numPr>
      </w:pPr>
      <w:r>
        <w:t>You will see “Test Impo</w:t>
      </w:r>
      <w:r w:rsidR="006726F5">
        <w:t>r</w:t>
      </w:r>
      <w:r>
        <w:t>t Complete” Click OK</w:t>
      </w:r>
    </w:p>
    <w:p w14:paraId="7352C9F2" w14:textId="76DA3550" w:rsidR="000F4C35" w:rsidRDefault="000F4C35" w:rsidP="00857ADE">
      <w:pPr>
        <w:pStyle w:val="ListParagraph"/>
        <w:numPr>
          <w:ilvl w:val="0"/>
          <w:numId w:val="9"/>
        </w:numPr>
      </w:pPr>
      <w:r>
        <w:t xml:space="preserve">It will take you a screen with ALL your uploaded exams. Find your exam and click arrow to the right. Then edit. Here you will ensure your points for the exam are correct. If you have less than 100 or more than you will need to change your points. </w:t>
      </w:r>
      <w:r w:rsidR="006726F5">
        <w:t>At</w:t>
      </w:r>
      <w:r>
        <w:t xml:space="preserve"> the top of the screen</w:t>
      </w:r>
      <w:r w:rsidR="006726F5">
        <w:t>,</w:t>
      </w:r>
      <w:r>
        <w:t xml:space="preserve"> you can choose ALL, change points</w:t>
      </w:r>
      <w:r w:rsidR="006726F5">
        <w:t>,</w:t>
      </w:r>
      <w:r>
        <w:t xml:space="preserve"> and apply. When done go to the bottom of screen and click OK in right bottom corner. </w:t>
      </w:r>
    </w:p>
    <w:p w14:paraId="67BFAE5F" w14:textId="384B88E6" w:rsidR="002659BB" w:rsidRPr="00457FFB" w:rsidRDefault="002659BB" w:rsidP="00457FFB">
      <w:pPr>
        <w:pStyle w:val="Heading1"/>
        <w:rPr>
          <w:rFonts w:asciiTheme="minorHAnsi" w:hAnsiTheme="minorHAnsi" w:cstheme="minorHAnsi"/>
          <w:b/>
          <w:bCs/>
          <w:color w:val="auto"/>
          <w:sz w:val="24"/>
          <w:szCs w:val="24"/>
        </w:rPr>
      </w:pPr>
      <w:bookmarkStart w:id="0" w:name="_Hlk62665721"/>
      <w:r w:rsidRPr="00457FFB">
        <w:rPr>
          <w:rFonts w:asciiTheme="minorHAnsi" w:hAnsiTheme="minorHAnsi" w:cstheme="minorHAnsi"/>
          <w:b/>
          <w:bCs/>
          <w:color w:val="auto"/>
          <w:sz w:val="24"/>
          <w:szCs w:val="24"/>
        </w:rPr>
        <w:lastRenderedPageBreak/>
        <w:t>Deploy the Test for students to take it</w:t>
      </w:r>
      <w:r w:rsidR="00661F82" w:rsidRPr="00457FFB">
        <w:rPr>
          <w:rFonts w:asciiTheme="minorHAnsi" w:hAnsiTheme="minorHAnsi" w:cstheme="minorHAnsi"/>
          <w:b/>
          <w:bCs/>
          <w:color w:val="auto"/>
          <w:sz w:val="24"/>
          <w:szCs w:val="24"/>
        </w:rPr>
        <w:t xml:space="preserve"> and setup the Test Options</w:t>
      </w:r>
      <w:r w:rsidRPr="00457FFB">
        <w:rPr>
          <w:rFonts w:asciiTheme="minorHAnsi" w:hAnsiTheme="minorHAnsi" w:cstheme="minorHAnsi"/>
          <w:b/>
          <w:bCs/>
          <w:color w:val="auto"/>
          <w:sz w:val="24"/>
          <w:szCs w:val="24"/>
        </w:rPr>
        <w:t>.</w:t>
      </w:r>
    </w:p>
    <w:bookmarkEnd w:id="0"/>
    <w:p w14:paraId="4A1A2E38" w14:textId="77777777" w:rsidR="000F4C35" w:rsidRDefault="000F4C35" w:rsidP="002659BB">
      <w:pPr>
        <w:pStyle w:val="ListParagraph"/>
        <w:numPr>
          <w:ilvl w:val="0"/>
          <w:numId w:val="4"/>
        </w:numPr>
      </w:pPr>
      <w:r>
        <w:t xml:space="preserve">Return to left column of blackboard and find your exams (whatever you called this column). I named </w:t>
      </w:r>
      <w:r w:rsidR="006726F5">
        <w:t>my column</w:t>
      </w:r>
      <w:r>
        <w:t xml:space="preserve"> Exams.  Click on </w:t>
      </w:r>
      <w:proofErr w:type="gramStart"/>
      <w:r>
        <w:t>it</w:t>
      </w:r>
      <w:proofErr w:type="gramEnd"/>
    </w:p>
    <w:p w14:paraId="696BE3FF" w14:textId="77777777" w:rsidR="000F4C35" w:rsidRDefault="000F4C35" w:rsidP="002659BB">
      <w:pPr>
        <w:pStyle w:val="ListParagraph"/>
        <w:numPr>
          <w:ilvl w:val="1"/>
          <w:numId w:val="4"/>
        </w:numPr>
      </w:pPr>
      <w:r>
        <w:t xml:space="preserve">Assessment </w:t>
      </w:r>
      <w:r>
        <w:rPr>
          <w:rFonts w:cstheme="minorHAnsi"/>
        </w:rPr>
        <w:t>→</w:t>
      </w:r>
      <w:r>
        <w:t xml:space="preserve">Test </w:t>
      </w:r>
    </w:p>
    <w:p w14:paraId="6B169CAE" w14:textId="77777777" w:rsidR="000F4C35" w:rsidRDefault="000F4C35" w:rsidP="002659BB">
      <w:pPr>
        <w:pStyle w:val="ListParagraph"/>
        <w:numPr>
          <w:ilvl w:val="1"/>
          <w:numId w:val="4"/>
        </w:numPr>
      </w:pPr>
      <w:r>
        <w:t xml:space="preserve">Look for Add an Existing Test </w:t>
      </w:r>
    </w:p>
    <w:p w14:paraId="5D85A064" w14:textId="77777777" w:rsidR="000F4C35" w:rsidRDefault="000F4C35" w:rsidP="002659BB">
      <w:pPr>
        <w:pStyle w:val="ListParagraph"/>
        <w:numPr>
          <w:ilvl w:val="1"/>
          <w:numId w:val="4"/>
        </w:numPr>
      </w:pPr>
      <w:r>
        <w:t xml:space="preserve">Find your exam (should be in the </w:t>
      </w:r>
      <w:proofErr w:type="gramStart"/>
      <w:r>
        <w:t>box )</w:t>
      </w:r>
      <w:proofErr w:type="gramEnd"/>
      <w:r>
        <w:t xml:space="preserve"> and submit </w:t>
      </w:r>
    </w:p>
    <w:p w14:paraId="6A670CCB" w14:textId="5F4D9E4B" w:rsidR="000F4C35" w:rsidRDefault="000F4C35" w:rsidP="002659BB">
      <w:pPr>
        <w:pStyle w:val="ListParagraph"/>
        <w:numPr>
          <w:ilvl w:val="0"/>
          <w:numId w:val="4"/>
        </w:numPr>
      </w:pPr>
      <w:r>
        <w:t xml:space="preserve">It will open </w:t>
      </w:r>
      <w:bookmarkStart w:id="1" w:name="_Hlk62665764"/>
      <w:r w:rsidRPr="002659BB">
        <w:rPr>
          <w:b/>
          <w:bCs/>
        </w:rPr>
        <w:t xml:space="preserve">Test </w:t>
      </w:r>
      <w:proofErr w:type="gramStart"/>
      <w:r w:rsidRPr="002659BB">
        <w:rPr>
          <w:b/>
          <w:bCs/>
        </w:rPr>
        <w:t>Options</w:t>
      </w:r>
      <w:r>
        <w:t xml:space="preserve"> </w:t>
      </w:r>
      <w:r w:rsidR="00661F82">
        <w:t xml:space="preserve"> </w:t>
      </w:r>
      <w:r w:rsidR="00661F82" w:rsidRPr="00661F82">
        <w:rPr>
          <w:b/>
          <w:bCs/>
        </w:rPr>
        <w:t>DO</w:t>
      </w:r>
      <w:proofErr w:type="gramEnd"/>
      <w:r w:rsidR="00661F82" w:rsidRPr="00661F82">
        <w:rPr>
          <w:b/>
          <w:bCs/>
        </w:rPr>
        <w:t xml:space="preserve"> NOT CHANGE TEST OPTIONS IF YOU HAVE TURNED ON RESPONDUS.  TURN RESPONDUS OFF, MAKE YOUR CHANGES AND THE</w:t>
      </w:r>
      <w:r w:rsidR="00661F82">
        <w:rPr>
          <w:b/>
          <w:bCs/>
        </w:rPr>
        <w:t>N</w:t>
      </w:r>
      <w:r w:rsidR="00661F82" w:rsidRPr="00661F82">
        <w:rPr>
          <w:b/>
          <w:bCs/>
        </w:rPr>
        <w:t xml:space="preserve"> TURN RESPONDUS BACK ON. DO THIS BEFORE STUDENTS TAKE THE TEST.</w:t>
      </w:r>
      <w:bookmarkEnd w:id="1"/>
    </w:p>
    <w:p w14:paraId="0E62BA3D" w14:textId="77777777" w:rsidR="000F4C35" w:rsidRDefault="000F4C35" w:rsidP="002659BB">
      <w:pPr>
        <w:pStyle w:val="ListParagraph"/>
        <w:numPr>
          <w:ilvl w:val="1"/>
          <w:numId w:val="4"/>
        </w:numPr>
      </w:pPr>
      <w:r>
        <w:t xml:space="preserve">Open in New Window </w:t>
      </w:r>
      <w:r>
        <w:rPr>
          <w:rFonts w:cstheme="minorHAnsi"/>
        </w:rPr>
        <w:t>→</w:t>
      </w:r>
      <w:r>
        <w:t xml:space="preserve"> No </w:t>
      </w:r>
    </w:p>
    <w:p w14:paraId="7C8F7E9D" w14:textId="77777777" w:rsidR="000F4C35" w:rsidRDefault="000F4C35" w:rsidP="002659BB">
      <w:pPr>
        <w:pStyle w:val="ListParagraph"/>
        <w:numPr>
          <w:ilvl w:val="1"/>
          <w:numId w:val="4"/>
        </w:numPr>
      </w:pPr>
      <w:r>
        <w:t xml:space="preserve">Make Test Available for Students </w:t>
      </w:r>
      <w:r>
        <w:rPr>
          <w:rFonts w:cstheme="minorHAnsi"/>
        </w:rPr>
        <w:t>→</w:t>
      </w:r>
      <w:r>
        <w:t xml:space="preserve"> </w:t>
      </w:r>
      <w:proofErr w:type="gramStart"/>
      <w:r>
        <w:t>Yes</w:t>
      </w:r>
      <w:proofErr w:type="gramEnd"/>
    </w:p>
    <w:p w14:paraId="27F93FAD" w14:textId="77777777" w:rsidR="005B185B" w:rsidRDefault="005B185B" w:rsidP="002659BB">
      <w:pPr>
        <w:pStyle w:val="ListParagraph"/>
        <w:numPr>
          <w:ilvl w:val="1"/>
          <w:numId w:val="4"/>
        </w:numPr>
      </w:pPr>
      <w:r>
        <w:t>Add a new announcement for this test →No</w:t>
      </w:r>
    </w:p>
    <w:p w14:paraId="200CA664" w14:textId="77777777" w:rsidR="000F4C35" w:rsidRDefault="000F4C35" w:rsidP="002659BB">
      <w:pPr>
        <w:pStyle w:val="ListParagraph"/>
        <w:numPr>
          <w:ilvl w:val="1"/>
          <w:numId w:val="4"/>
        </w:numPr>
      </w:pPr>
      <w:r>
        <w:t xml:space="preserve">I do not allow my student Multiple </w:t>
      </w:r>
      <w:proofErr w:type="gramStart"/>
      <w:r>
        <w:t>Attempts</w:t>
      </w:r>
      <w:proofErr w:type="gramEnd"/>
      <w:r>
        <w:t xml:space="preserve"> so I leave this alone. </w:t>
      </w:r>
    </w:p>
    <w:p w14:paraId="20581C4D" w14:textId="77777777" w:rsidR="000F4C35" w:rsidRDefault="000F4C35" w:rsidP="002659BB">
      <w:pPr>
        <w:pStyle w:val="ListParagraph"/>
        <w:numPr>
          <w:ilvl w:val="1"/>
          <w:numId w:val="4"/>
        </w:numPr>
      </w:pPr>
      <w:r w:rsidRPr="00857ADE">
        <w:rPr>
          <w:b/>
          <w:bCs/>
        </w:rPr>
        <w:t>Force Completion</w:t>
      </w:r>
      <w:r>
        <w:t xml:space="preserve"> </w:t>
      </w:r>
      <w:r>
        <w:rPr>
          <w:rFonts w:cstheme="minorHAnsi"/>
        </w:rPr>
        <w:t>→</w:t>
      </w:r>
      <w:r>
        <w:t xml:space="preserve"> Yes (this will complete the exam when time is </w:t>
      </w:r>
      <w:proofErr w:type="gramStart"/>
      <w:r>
        <w:t>up )</w:t>
      </w:r>
      <w:proofErr w:type="gramEnd"/>
    </w:p>
    <w:p w14:paraId="6F4284DF" w14:textId="77777777" w:rsidR="000F4C35" w:rsidRPr="00857ADE" w:rsidRDefault="000F4C35" w:rsidP="002659BB">
      <w:pPr>
        <w:pStyle w:val="ListParagraph"/>
        <w:numPr>
          <w:ilvl w:val="1"/>
          <w:numId w:val="4"/>
        </w:numPr>
        <w:rPr>
          <w:b/>
          <w:bCs/>
        </w:rPr>
      </w:pPr>
      <w:r w:rsidRPr="00857ADE">
        <w:rPr>
          <w:b/>
          <w:bCs/>
        </w:rPr>
        <w:t xml:space="preserve">Set Timer </w:t>
      </w:r>
    </w:p>
    <w:p w14:paraId="65F0431D" w14:textId="77777777" w:rsidR="000F4C35" w:rsidRDefault="000F4C35" w:rsidP="002659BB">
      <w:pPr>
        <w:pStyle w:val="ListParagraph"/>
        <w:numPr>
          <w:ilvl w:val="2"/>
          <w:numId w:val="4"/>
        </w:numPr>
      </w:pPr>
      <w:r>
        <w:t xml:space="preserve">Time must be in </w:t>
      </w:r>
      <w:proofErr w:type="gramStart"/>
      <w:r>
        <w:t>minutes</w:t>
      </w:r>
      <w:proofErr w:type="gramEnd"/>
    </w:p>
    <w:p w14:paraId="4D4BA326" w14:textId="71638548" w:rsidR="000F4C35" w:rsidRDefault="000F4C35" w:rsidP="00A01516">
      <w:pPr>
        <w:pStyle w:val="ListParagraph"/>
        <w:numPr>
          <w:ilvl w:val="2"/>
          <w:numId w:val="4"/>
        </w:numPr>
        <w:spacing w:after="0"/>
      </w:pPr>
      <w:r>
        <w:t xml:space="preserve">Turn ON Auto-submit </w:t>
      </w:r>
      <w:r w:rsidR="00857ADE">
        <w:t xml:space="preserve"> </w:t>
      </w:r>
    </w:p>
    <w:p w14:paraId="3DF5F1DF" w14:textId="2B0F1F03" w:rsidR="00661F82" w:rsidRPr="00661F82" w:rsidRDefault="00661F82" w:rsidP="00A01516">
      <w:pPr>
        <w:spacing w:after="0"/>
        <w:ind w:left="1440"/>
        <w:rPr>
          <w:b/>
          <w:bCs/>
        </w:rPr>
      </w:pPr>
      <w:bookmarkStart w:id="2" w:name="_Hlk62665873"/>
      <w:r w:rsidRPr="00661F82">
        <w:rPr>
          <w:b/>
          <w:bCs/>
        </w:rPr>
        <w:t>Display Availability is for showing the LINK only for the test</w:t>
      </w:r>
      <w:r>
        <w:rPr>
          <w:b/>
          <w:bCs/>
        </w:rPr>
        <w:t>.  After taking the test, students can click on their MY GRADES and see if the test unless you change the TEST RESULTS DISPLAY BELOW.</w:t>
      </w:r>
    </w:p>
    <w:bookmarkEnd w:id="2"/>
    <w:p w14:paraId="69BECD0E" w14:textId="74E6F59A" w:rsidR="000F4C35" w:rsidRDefault="000F4C35" w:rsidP="002659BB">
      <w:pPr>
        <w:pStyle w:val="ListParagraph"/>
        <w:numPr>
          <w:ilvl w:val="1"/>
          <w:numId w:val="4"/>
        </w:numPr>
      </w:pPr>
      <w:r>
        <w:t xml:space="preserve">Display </w:t>
      </w:r>
      <w:proofErr w:type="gramStart"/>
      <w:r>
        <w:t>After</w:t>
      </w:r>
      <w:r w:rsidR="00661F82">
        <w:t xml:space="preserve"> </w:t>
      </w:r>
      <w:r>
        <w:t xml:space="preserve"> –</w:t>
      </w:r>
      <w:proofErr w:type="gramEnd"/>
      <w:r>
        <w:t xml:space="preserve"> When do you want the </w:t>
      </w:r>
      <w:r w:rsidR="00857ADE">
        <w:t>test link</w:t>
      </w:r>
      <w:r>
        <w:t xml:space="preserve"> to show up in blackboard. The students will see it but will not be able to click on it. I </w:t>
      </w:r>
      <w:r w:rsidR="00A91664">
        <w:t xml:space="preserve">set mine up for the test date and 30 minutes prior to </w:t>
      </w:r>
      <w:r w:rsidR="006726F5">
        <w:t xml:space="preserve">the </w:t>
      </w:r>
      <w:r w:rsidR="00A91664">
        <w:t xml:space="preserve">exam starting, so I set it up for 0830 when exam starts at 0900. </w:t>
      </w:r>
    </w:p>
    <w:p w14:paraId="57CD93A3" w14:textId="0F249894" w:rsidR="00A91664" w:rsidRDefault="00A91664" w:rsidP="002659BB">
      <w:pPr>
        <w:pStyle w:val="ListParagraph"/>
        <w:numPr>
          <w:ilvl w:val="1"/>
          <w:numId w:val="4"/>
        </w:numPr>
      </w:pPr>
      <w:r>
        <w:t xml:space="preserve">Display Until </w:t>
      </w:r>
      <w:proofErr w:type="gramStart"/>
      <w:r>
        <w:t xml:space="preserve">– </w:t>
      </w:r>
      <w:r w:rsidR="00661F82">
        <w:t xml:space="preserve"> </w:t>
      </w:r>
      <w:r>
        <w:t>When</w:t>
      </w:r>
      <w:proofErr w:type="gramEnd"/>
      <w:r>
        <w:t xml:space="preserve"> do you want the test </w:t>
      </w:r>
      <w:r w:rsidR="00857ADE">
        <w:t xml:space="preserve">link </w:t>
      </w:r>
      <w:r>
        <w:t xml:space="preserve">to disappear from student blackboard. I do mine 30 minutes after the exam should be completed. </w:t>
      </w:r>
      <w:r w:rsidR="00857ADE">
        <w:t xml:space="preserve"> </w:t>
      </w:r>
      <w:bookmarkStart w:id="3" w:name="_Hlk62666182"/>
      <w:r w:rsidR="00857ADE">
        <w:t xml:space="preserve">Must be set longer than the </w:t>
      </w:r>
      <w:r w:rsidR="00857ADE" w:rsidRPr="00857ADE">
        <w:rPr>
          <w:b/>
          <w:bCs/>
        </w:rPr>
        <w:t>set timer</w:t>
      </w:r>
      <w:r w:rsidR="00857ADE">
        <w:t xml:space="preserve"> to allow the full amount of time.  </w:t>
      </w:r>
      <w:bookmarkEnd w:id="3"/>
    </w:p>
    <w:p w14:paraId="04A5B03B" w14:textId="22210EB3" w:rsidR="00A91664" w:rsidRDefault="00A91664" w:rsidP="002659BB">
      <w:pPr>
        <w:pStyle w:val="ListParagraph"/>
        <w:numPr>
          <w:ilvl w:val="1"/>
          <w:numId w:val="4"/>
        </w:numPr>
      </w:pPr>
      <w:r>
        <w:t xml:space="preserve">Password – Add a password the student will use to access your exam. Be sure to copy the password, you will need this EXACT password when turning on Respondus Browser. </w:t>
      </w:r>
      <w:r w:rsidR="00661F82">
        <w:t xml:space="preserve"> </w:t>
      </w:r>
      <w:bookmarkStart w:id="4" w:name="_Hlk62666246"/>
      <w:r w:rsidR="00661F82" w:rsidRPr="00661F82">
        <w:rPr>
          <w:b/>
          <w:bCs/>
        </w:rPr>
        <w:t>DO NOT EDIT THIS PASSWORD AFTER TURNING ON RESPONDUS.</w:t>
      </w:r>
      <w:bookmarkEnd w:id="4"/>
    </w:p>
    <w:p w14:paraId="63667D01" w14:textId="77777777" w:rsidR="00A91664" w:rsidRDefault="00A91664" w:rsidP="002659BB">
      <w:pPr>
        <w:pStyle w:val="ListParagraph"/>
        <w:numPr>
          <w:ilvl w:val="1"/>
          <w:numId w:val="4"/>
        </w:numPr>
      </w:pPr>
      <w:r>
        <w:t>Due Date</w:t>
      </w:r>
      <w:proofErr w:type="gramStart"/>
      <w:r>
        <w:t>-  you</w:t>
      </w:r>
      <w:proofErr w:type="gramEnd"/>
      <w:r>
        <w:t xml:space="preserve"> do not need to put a due date </w:t>
      </w:r>
    </w:p>
    <w:p w14:paraId="6DD68AB1" w14:textId="77777777" w:rsidR="006726F5" w:rsidRDefault="00A91664" w:rsidP="002659BB">
      <w:pPr>
        <w:pStyle w:val="ListParagraph"/>
        <w:numPr>
          <w:ilvl w:val="1"/>
          <w:numId w:val="4"/>
        </w:numPr>
      </w:pPr>
      <w:r>
        <w:t xml:space="preserve">You want to Include this Test in Grade Center Score Calculations </w:t>
      </w:r>
    </w:p>
    <w:p w14:paraId="5A93A7C1" w14:textId="77777777" w:rsidR="00A91664" w:rsidRPr="00661F82" w:rsidRDefault="00A91664" w:rsidP="002659BB">
      <w:pPr>
        <w:pStyle w:val="ListParagraph"/>
        <w:numPr>
          <w:ilvl w:val="1"/>
          <w:numId w:val="4"/>
        </w:numPr>
        <w:rPr>
          <w:b/>
          <w:bCs/>
        </w:rPr>
      </w:pPr>
      <w:r>
        <w:t xml:space="preserve">Show </w:t>
      </w:r>
      <w:r w:rsidRPr="00661F82">
        <w:rPr>
          <w:b/>
          <w:bCs/>
        </w:rPr>
        <w:t>Test Results &amp; Feedback</w:t>
      </w:r>
    </w:p>
    <w:p w14:paraId="6D976FE7" w14:textId="3DE9240C" w:rsidR="00A91664" w:rsidRPr="00661F82" w:rsidRDefault="00A91664" w:rsidP="002659BB">
      <w:pPr>
        <w:pStyle w:val="ListParagraph"/>
        <w:numPr>
          <w:ilvl w:val="2"/>
          <w:numId w:val="4"/>
        </w:numPr>
        <w:rPr>
          <w:b/>
          <w:bCs/>
        </w:rPr>
      </w:pPr>
      <w:r w:rsidRPr="00661F82">
        <w:rPr>
          <w:b/>
          <w:bCs/>
        </w:rPr>
        <w:t>One-time View</w:t>
      </w:r>
      <w:r w:rsidR="00661F82">
        <w:rPr>
          <w:b/>
          <w:bCs/>
        </w:rPr>
        <w:t xml:space="preserve"> (Displays after the test one time only)</w:t>
      </w:r>
    </w:p>
    <w:p w14:paraId="65ACD41F" w14:textId="77777777" w:rsidR="00A91664" w:rsidRDefault="00A91664" w:rsidP="002659BB">
      <w:pPr>
        <w:pStyle w:val="ListParagraph"/>
        <w:numPr>
          <w:ilvl w:val="2"/>
          <w:numId w:val="4"/>
        </w:numPr>
      </w:pPr>
      <w:r>
        <w:t xml:space="preserve">Score per </w:t>
      </w:r>
      <w:proofErr w:type="gramStart"/>
      <w:r>
        <w:t>Question</w:t>
      </w:r>
      <w:proofErr w:type="gramEnd"/>
    </w:p>
    <w:p w14:paraId="325295FC" w14:textId="77777777" w:rsidR="00A91664" w:rsidRDefault="00A91664" w:rsidP="002659BB">
      <w:pPr>
        <w:pStyle w:val="ListParagraph"/>
        <w:numPr>
          <w:ilvl w:val="2"/>
          <w:numId w:val="4"/>
        </w:numPr>
      </w:pPr>
      <w:r>
        <w:t>All Answers</w:t>
      </w:r>
    </w:p>
    <w:p w14:paraId="2550AD87" w14:textId="77777777" w:rsidR="005B185B" w:rsidRDefault="005B185B" w:rsidP="002659BB">
      <w:pPr>
        <w:pStyle w:val="ListParagraph"/>
        <w:numPr>
          <w:ilvl w:val="2"/>
          <w:numId w:val="4"/>
        </w:numPr>
      </w:pPr>
      <w:r>
        <w:t>Correct</w:t>
      </w:r>
    </w:p>
    <w:p w14:paraId="231DEABD" w14:textId="77777777" w:rsidR="005B185B" w:rsidRDefault="005B185B" w:rsidP="002659BB">
      <w:pPr>
        <w:pStyle w:val="ListParagraph"/>
        <w:numPr>
          <w:ilvl w:val="2"/>
          <w:numId w:val="4"/>
        </w:numPr>
      </w:pPr>
      <w:r>
        <w:t>Submitted</w:t>
      </w:r>
    </w:p>
    <w:p w14:paraId="4DC30E34" w14:textId="77777777" w:rsidR="00A91664" w:rsidRDefault="00A91664" w:rsidP="002659BB">
      <w:pPr>
        <w:pStyle w:val="ListParagraph"/>
        <w:numPr>
          <w:ilvl w:val="2"/>
          <w:numId w:val="4"/>
        </w:numPr>
      </w:pPr>
      <w:r>
        <w:t>Feedback</w:t>
      </w:r>
    </w:p>
    <w:p w14:paraId="4F04CDE9" w14:textId="77777777" w:rsidR="00A91664" w:rsidRDefault="00A91664" w:rsidP="002659BB">
      <w:pPr>
        <w:pStyle w:val="ListParagraph"/>
        <w:numPr>
          <w:ilvl w:val="2"/>
          <w:numId w:val="4"/>
        </w:numPr>
      </w:pPr>
      <w:r>
        <w:t xml:space="preserve">Show Incorrect Questions </w:t>
      </w:r>
    </w:p>
    <w:p w14:paraId="065C4880" w14:textId="77777777" w:rsidR="00A91664" w:rsidRDefault="00A91664" w:rsidP="002659BB">
      <w:pPr>
        <w:pStyle w:val="ListParagraph"/>
        <w:numPr>
          <w:ilvl w:val="1"/>
          <w:numId w:val="4"/>
        </w:numPr>
      </w:pPr>
      <w:r>
        <w:t>Test Presentation</w:t>
      </w:r>
    </w:p>
    <w:p w14:paraId="1D561CB6" w14:textId="77777777" w:rsidR="00A91664" w:rsidRPr="00661F82" w:rsidRDefault="00A91664" w:rsidP="002659BB">
      <w:pPr>
        <w:pStyle w:val="ListParagraph"/>
        <w:numPr>
          <w:ilvl w:val="2"/>
          <w:numId w:val="4"/>
        </w:numPr>
        <w:rPr>
          <w:b/>
          <w:bCs/>
        </w:rPr>
      </w:pPr>
      <w:r w:rsidRPr="00661F82">
        <w:rPr>
          <w:b/>
          <w:bCs/>
        </w:rPr>
        <w:t>One at a Time</w:t>
      </w:r>
    </w:p>
    <w:p w14:paraId="0B982D2A" w14:textId="77777777" w:rsidR="00A91664" w:rsidRDefault="00A91664" w:rsidP="002659BB">
      <w:pPr>
        <w:pStyle w:val="ListParagraph"/>
        <w:numPr>
          <w:ilvl w:val="2"/>
          <w:numId w:val="4"/>
        </w:numPr>
      </w:pPr>
      <w:r w:rsidRPr="00661F82">
        <w:rPr>
          <w:b/>
          <w:bCs/>
        </w:rPr>
        <w:t>Prohibit Backtracking</w:t>
      </w:r>
      <w:r>
        <w:t xml:space="preserve"> (if you do not</w:t>
      </w:r>
      <w:r w:rsidR="006726F5">
        <w:t xml:space="preserve"> want</w:t>
      </w:r>
      <w:r>
        <w:t xml:space="preserve"> </w:t>
      </w:r>
      <w:r w:rsidR="006726F5">
        <w:t>the student</w:t>
      </w:r>
      <w:r>
        <w:t xml:space="preserve"> to be able to go back)</w:t>
      </w:r>
    </w:p>
    <w:p w14:paraId="68095CD4" w14:textId="77777777" w:rsidR="00A91664" w:rsidRDefault="00A91664" w:rsidP="002659BB">
      <w:pPr>
        <w:pStyle w:val="ListParagraph"/>
        <w:numPr>
          <w:ilvl w:val="2"/>
          <w:numId w:val="4"/>
        </w:numPr>
      </w:pPr>
      <w:r w:rsidRPr="00661F82">
        <w:rPr>
          <w:b/>
          <w:bCs/>
        </w:rPr>
        <w:t>Randomize Questions</w:t>
      </w:r>
      <w:r>
        <w:t xml:space="preserve">. </w:t>
      </w:r>
    </w:p>
    <w:p w14:paraId="4A3B102D" w14:textId="77777777" w:rsidR="00A91664" w:rsidRDefault="00A91664" w:rsidP="002659BB">
      <w:pPr>
        <w:pStyle w:val="ListParagraph"/>
        <w:numPr>
          <w:ilvl w:val="1"/>
          <w:numId w:val="4"/>
        </w:numPr>
      </w:pPr>
      <w:r>
        <w:t xml:space="preserve">Submit </w:t>
      </w:r>
    </w:p>
    <w:p w14:paraId="56E85C0C" w14:textId="3418BDCC" w:rsidR="00CB5CDE" w:rsidRDefault="00CB5CDE" w:rsidP="002659BB">
      <w:pPr>
        <w:pStyle w:val="ListParagraph"/>
        <w:numPr>
          <w:ilvl w:val="1"/>
          <w:numId w:val="4"/>
        </w:numPr>
      </w:pPr>
      <w:r>
        <w:t xml:space="preserve">Full grade center → Find exam </w:t>
      </w:r>
      <w:proofErr w:type="spellStart"/>
      <w:r>
        <w:t>column→Click</w:t>
      </w:r>
      <w:proofErr w:type="spellEnd"/>
      <w:r>
        <w:t xml:space="preserve"> the down arrow on the </w:t>
      </w:r>
      <w:proofErr w:type="spellStart"/>
      <w:r>
        <w:t>column→Edit</w:t>
      </w:r>
      <w:proofErr w:type="spellEnd"/>
      <w:r>
        <w:t xml:space="preserve"> column information→</w:t>
      </w:r>
      <w:r w:rsidR="006F1619" w:rsidRPr="006F1619">
        <w:t xml:space="preserve"> Primary </w:t>
      </w:r>
      <w:proofErr w:type="spellStart"/>
      <w:r w:rsidR="006F1619" w:rsidRPr="006F1619">
        <w:t>display→</w:t>
      </w:r>
      <w:r w:rsidR="006F1619" w:rsidRPr="00661F82">
        <w:rPr>
          <w:b/>
          <w:bCs/>
        </w:rPr>
        <w:t>Percentage</w:t>
      </w:r>
      <w:r w:rsidR="006F1619">
        <w:t>→</w:t>
      </w:r>
      <w:r w:rsidRPr="00661F82">
        <w:rPr>
          <w:b/>
          <w:bCs/>
        </w:rPr>
        <w:t>Change</w:t>
      </w:r>
      <w:proofErr w:type="spellEnd"/>
      <w:r w:rsidRPr="00661F82">
        <w:rPr>
          <w:b/>
          <w:bCs/>
        </w:rPr>
        <w:t xml:space="preserve"> category</w:t>
      </w:r>
      <w:r>
        <w:t xml:space="preserve"> (Exams or Final Exam)</w:t>
      </w:r>
    </w:p>
    <w:p w14:paraId="34360D75" w14:textId="26F66D20" w:rsidR="00661F82" w:rsidRPr="00457FFB" w:rsidRDefault="00661F82" w:rsidP="00457FFB">
      <w:pPr>
        <w:pStyle w:val="Heading1"/>
        <w:rPr>
          <w:rFonts w:asciiTheme="minorHAnsi" w:hAnsiTheme="minorHAnsi" w:cstheme="minorHAnsi"/>
          <w:b/>
          <w:bCs/>
          <w:color w:val="auto"/>
          <w:sz w:val="24"/>
          <w:szCs w:val="24"/>
        </w:rPr>
      </w:pPr>
      <w:bookmarkStart w:id="5" w:name="_Hlk62666749"/>
      <w:r w:rsidRPr="00457FFB">
        <w:rPr>
          <w:rFonts w:asciiTheme="minorHAnsi" w:hAnsiTheme="minorHAnsi" w:cstheme="minorHAnsi"/>
          <w:b/>
          <w:bCs/>
          <w:color w:val="auto"/>
          <w:sz w:val="24"/>
          <w:szCs w:val="24"/>
        </w:rPr>
        <w:lastRenderedPageBreak/>
        <w:t xml:space="preserve">Turn on Respondus Lockdown Browser and/or Lockdown </w:t>
      </w:r>
      <w:proofErr w:type="gramStart"/>
      <w:r w:rsidRPr="00457FFB">
        <w:rPr>
          <w:rFonts w:asciiTheme="minorHAnsi" w:hAnsiTheme="minorHAnsi" w:cstheme="minorHAnsi"/>
          <w:b/>
          <w:bCs/>
          <w:color w:val="auto"/>
          <w:sz w:val="24"/>
          <w:szCs w:val="24"/>
        </w:rPr>
        <w:t>Monitor</w:t>
      </w:r>
      <w:proofErr w:type="gramEnd"/>
    </w:p>
    <w:bookmarkEnd w:id="5"/>
    <w:p w14:paraId="2B202010" w14:textId="77777777" w:rsidR="00A91664" w:rsidRDefault="00A91664" w:rsidP="00661F82">
      <w:pPr>
        <w:pStyle w:val="ListParagraph"/>
        <w:numPr>
          <w:ilvl w:val="0"/>
          <w:numId w:val="5"/>
        </w:numPr>
      </w:pPr>
      <w:r>
        <w:t>Return to Course Tools</w:t>
      </w:r>
    </w:p>
    <w:p w14:paraId="0A7AC847" w14:textId="77777777" w:rsidR="00A91664" w:rsidRDefault="00A91664" w:rsidP="00661F82">
      <w:pPr>
        <w:pStyle w:val="ListParagraph"/>
        <w:numPr>
          <w:ilvl w:val="1"/>
          <w:numId w:val="5"/>
        </w:numPr>
      </w:pPr>
      <w:r>
        <w:t xml:space="preserve">Click Respondus </w:t>
      </w:r>
      <w:proofErr w:type="spellStart"/>
      <w:r>
        <w:t>LockDown</w:t>
      </w:r>
      <w:proofErr w:type="spellEnd"/>
      <w:r>
        <w:t xml:space="preserve"> Brower</w:t>
      </w:r>
    </w:p>
    <w:p w14:paraId="236203B1" w14:textId="77777777" w:rsidR="00A91664" w:rsidRDefault="00A91664" w:rsidP="00661F82">
      <w:pPr>
        <w:pStyle w:val="ListParagraph"/>
        <w:numPr>
          <w:ilvl w:val="1"/>
          <w:numId w:val="5"/>
        </w:numPr>
      </w:pPr>
      <w:r>
        <w:t xml:space="preserve">Click Continue to </w:t>
      </w:r>
      <w:proofErr w:type="spellStart"/>
      <w:r w:rsidRPr="00A91664">
        <w:t>LockDown</w:t>
      </w:r>
      <w:proofErr w:type="spellEnd"/>
      <w:r w:rsidRPr="00A91664">
        <w:t xml:space="preserve"> Brower</w:t>
      </w:r>
    </w:p>
    <w:p w14:paraId="0234641D" w14:textId="77777777" w:rsidR="006726F5" w:rsidRDefault="006726F5" w:rsidP="00661F82">
      <w:pPr>
        <w:pStyle w:val="ListParagraph"/>
        <w:numPr>
          <w:ilvl w:val="1"/>
          <w:numId w:val="5"/>
        </w:numPr>
      </w:pPr>
      <w:r>
        <w:t xml:space="preserve">Click the drop-down arrow to the left of the test title and select </w:t>
      </w:r>
      <w:proofErr w:type="gramStart"/>
      <w:r>
        <w:t>settings</w:t>
      </w:r>
      <w:proofErr w:type="gramEnd"/>
    </w:p>
    <w:p w14:paraId="2EF1529A" w14:textId="77777777" w:rsidR="006726F5" w:rsidRDefault="006726F5" w:rsidP="00661F82">
      <w:pPr>
        <w:pStyle w:val="ListParagraph"/>
        <w:numPr>
          <w:ilvl w:val="1"/>
          <w:numId w:val="5"/>
        </w:numPr>
      </w:pPr>
      <w:r>
        <w:t xml:space="preserve">Select Require Respondus </w:t>
      </w:r>
      <w:proofErr w:type="spellStart"/>
      <w:r>
        <w:t>LockDown</w:t>
      </w:r>
      <w:proofErr w:type="spellEnd"/>
      <w:r>
        <w:t xml:space="preserve"> Browser for this </w:t>
      </w:r>
      <w:proofErr w:type="gramStart"/>
      <w:r>
        <w:t>exam</w:t>
      </w:r>
      <w:proofErr w:type="gramEnd"/>
      <w:r>
        <w:t xml:space="preserve"> </w:t>
      </w:r>
    </w:p>
    <w:p w14:paraId="7AFA9BE9" w14:textId="77777777" w:rsidR="006726F5" w:rsidRDefault="006726F5" w:rsidP="00661F82">
      <w:pPr>
        <w:pStyle w:val="ListParagraph"/>
        <w:numPr>
          <w:ilvl w:val="1"/>
          <w:numId w:val="5"/>
        </w:numPr>
      </w:pPr>
      <w:r>
        <w:t>Include a password</w:t>
      </w:r>
      <w:proofErr w:type="gramStart"/>
      <w:r>
        <w:t>….same</w:t>
      </w:r>
      <w:proofErr w:type="gramEnd"/>
      <w:r>
        <w:t xml:space="preserve"> password you made in Test Options </w:t>
      </w:r>
    </w:p>
    <w:p w14:paraId="7B3C32CD" w14:textId="77777777" w:rsidR="006726F5" w:rsidRDefault="006726F5" w:rsidP="00661F82">
      <w:pPr>
        <w:pStyle w:val="ListParagraph"/>
        <w:numPr>
          <w:ilvl w:val="1"/>
          <w:numId w:val="5"/>
        </w:numPr>
      </w:pPr>
      <w:r>
        <w:t xml:space="preserve">Choose Advanced Setting </w:t>
      </w:r>
      <w:r>
        <w:rPr>
          <w:rFonts w:cstheme="minorHAnsi"/>
        </w:rPr>
        <w:t>→</w:t>
      </w:r>
      <w:r>
        <w:t xml:space="preserve"> Lock students into the browser until exam is </w:t>
      </w:r>
      <w:proofErr w:type="gramStart"/>
      <w:r>
        <w:t>complete</w:t>
      </w:r>
      <w:proofErr w:type="gramEnd"/>
      <w:r>
        <w:t xml:space="preserve"> </w:t>
      </w:r>
    </w:p>
    <w:p w14:paraId="4F75D7BC" w14:textId="586B99BA" w:rsidR="006726F5" w:rsidRDefault="006726F5" w:rsidP="00661F82">
      <w:pPr>
        <w:pStyle w:val="ListParagraph"/>
        <w:numPr>
          <w:ilvl w:val="1"/>
          <w:numId w:val="5"/>
        </w:numPr>
      </w:pPr>
      <w:r>
        <w:t xml:space="preserve">Save and Close. </w:t>
      </w:r>
    </w:p>
    <w:p w14:paraId="32F54C50" w14:textId="0B90AA45" w:rsidR="00661F82" w:rsidRPr="00457FFB" w:rsidRDefault="00736B45" w:rsidP="00457FFB">
      <w:pPr>
        <w:pStyle w:val="Heading1"/>
        <w:rPr>
          <w:rFonts w:asciiTheme="minorHAnsi" w:hAnsiTheme="minorHAnsi" w:cstheme="minorHAnsi"/>
          <w:b/>
          <w:bCs/>
          <w:color w:val="auto"/>
          <w:sz w:val="24"/>
          <w:szCs w:val="24"/>
        </w:rPr>
      </w:pPr>
      <w:bookmarkStart w:id="6" w:name="_Hlk62666830"/>
      <w:r w:rsidRPr="00457FFB">
        <w:rPr>
          <w:rFonts w:asciiTheme="minorHAnsi" w:hAnsiTheme="minorHAnsi" w:cstheme="minorHAnsi"/>
          <w:b/>
          <w:bCs/>
          <w:color w:val="auto"/>
          <w:sz w:val="24"/>
          <w:szCs w:val="24"/>
        </w:rPr>
        <w:t>How Students will take the Respondus Test</w:t>
      </w:r>
    </w:p>
    <w:bookmarkEnd w:id="6"/>
    <w:p w14:paraId="4CEF2BA6" w14:textId="77777777" w:rsidR="00793E8C" w:rsidRDefault="005B185B" w:rsidP="00793E8C">
      <w:pPr>
        <w:pStyle w:val="ListParagraph"/>
        <w:numPr>
          <w:ilvl w:val="0"/>
          <w:numId w:val="6"/>
        </w:numPr>
      </w:pPr>
      <w:r>
        <w:t xml:space="preserve">Students will open the </w:t>
      </w:r>
      <w:proofErr w:type="spellStart"/>
      <w:r>
        <w:t>respondus</w:t>
      </w:r>
      <w:proofErr w:type="spellEnd"/>
      <w:r>
        <w:t xml:space="preserve"> browser on the </w:t>
      </w:r>
      <w:proofErr w:type="gramStart"/>
      <w:r>
        <w:t>desktop</w:t>
      </w:r>
      <w:proofErr w:type="gramEnd"/>
    </w:p>
    <w:p w14:paraId="71D097B4" w14:textId="77777777" w:rsidR="00793E8C" w:rsidRDefault="00793E8C" w:rsidP="00793E8C">
      <w:pPr>
        <w:pStyle w:val="ListParagraph"/>
        <w:numPr>
          <w:ilvl w:val="0"/>
          <w:numId w:val="6"/>
        </w:numPr>
      </w:pPr>
      <w:r>
        <w:t>S</w:t>
      </w:r>
      <w:r w:rsidR="005B185B">
        <w:t xml:space="preserve">tudents will sign </w:t>
      </w:r>
      <w:proofErr w:type="gramStart"/>
      <w:r w:rsidR="005B185B">
        <w:t>in to</w:t>
      </w:r>
      <w:proofErr w:type="gramEnd"/>
      <w:r w:rsidR="005B185B">
        <w:t xml:space="preserve"> blackboard</w:t>
      </w:r>
      <w:r>
        <w:t>.</w:t>
      </w:r>
    </w:p>
    <w:p w14:paraId="79E97D43" w14:textId="4962E3F9" w:rsidR="005B185B" w:rsidRDefault="005B185B" w:rsidP="00793E8C">
      <w:pPr>
        <w:pStyle w:val="ListParagraph"/>
        <w:numPr>
          <w:ilvl w:val="0"/>
          <w:numId w:val="6"/>
        </w:numPr>
      </w:pPr>
      <w:r>
        <w:t xml:space="preserve">Students will find the exam, enter the password given and begin the </w:t>
      </w:r>
      <w:proofErr w:type="gramStart"/>
      <w:r>
        <w:t>exam</w:t>
      </w:r>
      <w:proofErr w:type="gramEnd"/>
    </w:p>
    <w:p w14:paraId="3ADA8A58" w14:textId="77777777" w:rsidR="006F1619" w:rsidRPr="00457FFB" w:rsidRDefault="006F1619" w:rsidP="00457FFB">
      <w:pPr>
        <w:pStyle w:val="Heading1"/>
        <w:rPr>
          <w:rFonts w:asciiTheme="minorHAnsi" w:hAnsiTheme="minorHAnsi" w:cstheme="minorHAnsi"/>
          <w:b/>
          <w:bCs/>
          <w:color w:val="auto"/>
          <w:sz w:val="24"/>
          <w:szCs w:val="24"/>
        </w:rPr>
      </w:pPr>
      <w:bookmarkStart w:id="7" w:name="_Hlk62666872"/>
      <w:r w:rsidRPr="00457FFB">
        <w:rPr>
          <w:rFonts w:asciiTheme="minorHAnsi" w:hAnsiTheme="minorHAnsi" w:cstheme="minorHAnsi"/>
          <w:b/>
          <w:bCs/>
          <w:color w:val="auto"/>
          <w:sz w:val="24"/>
          <w:szCs w:val="24"/>
        </w:rPr>
        <w:t xml:space="preserve">Various </w:t>
      </w:r>
      <w:proofErr w:type="spellStart"/>
      <w:r w:rsidRPr="00457FFB">
        <w:rPr>
          <w:rFonts w:asciiTheme="minorHAnsi" w:hAnsiTheme="minorHAnsi" w:cstheme="minorHAnsi"/>
          <w:b/>
          <w:bCs/>
          <w:color w:val="auto"/>
          <w:sz w:val="24"/>
          <w:szCs w:val="24"/>
        </w:rPr>
        <w:t>instrutions</w:t>
      </w:r>
      <w:proofErr w:type="spellEnd"/>
      <w:r w:rsidRPr="00457FFB">
        <w:rPr>
          <w:rFonts w:asciiTheme="minorHAnsi" w:hAnsiTheme="minorHAnsi" w:cstheme="minorHAnsi"/>
          <w:b/>
          <w:bCs/>
          <w:color w:val="auto"/>
          <w:sz w:val="24"/>
          <w:szCs w:val="24"/>
        </w:rPr>
        <w:t>:</w:t>
      </w:r>
    </w:p>
    <w:p w14:paraId="6CFA273C" w14:textId="77777777" w:rsidR="005B185B" w:rsidRDefault="005B185B" w:rsidP="005B185B">
      <w:pPr>
        <w:pStyle w:val="ListParagraph"/>
        <w:numPr>
          <w:ilvl w:val="0"/>
          <w:numId w:val="2"/>
        </w:numPr>
      </w:pPr>
      <w:bookmarkStart w:id="8" w:name="_Hlk62666926"/>
      <w:bookmarkEnd w:id="7"/>
      <w:r>
        <w:t>While the exam is in progress, the instructor will not be able to view the students taking the exam (like a proctored exam). As soon a student completes the exam, the grade will populate in the grade center column. If changes need to be made to the exam as a whole (</w:t>
      </w:r>
      <w:proofErr w:type="spellStart"/>
      <w:proofErr w:type="gramStart"/>
      <w:r>
        <w:t>ie</w:t>
      </w:r>
      <w:proofErr w:type="spellEnd"/>
      <w:proofErr w:type="gramEnd"/>
      <w:r>
        <w:t xml:space="preserve"> accept two answers): find the exam in the grade book column, and click edit test.</w:t>
      </w:r>
    </w:p>
    <w:bookmarkEnd w:id="8"/>
    <w:p w14:paraId="53C01DC2" w14:textId="68D42CEE" w:rsidR="00671AE4" w:rsidRDefault="00671AE4" w:rsidP="005B185B">
      <w:pPr>
        <w:pStyle w:val="ListParagraph"/>
        <w:numPr>
          <w:ilvl w:val="0"/>
          <w:numId w:val="2"/>
        </w:numPr>
      </w:pPr>
      <w:r>
        <w:t>While reviewing the exam</w:t>
      </w:r>
      <w:r w:rsidR="00793E8C">
        <w:t xml:space="preserve"> the ONE TIME after the test</w:t>
      </w:r>
      <w:r>
        <w:t xml:space="preserve">, students will see “given” vs “correct” </w:t>
      </w:r>
      <w:proofErr w:type="gramStart"/>
      <w:r>
        <w:t>answers</w:t>
      </w:r>
      <w:proofErr w:type="gramEnd"/>
    </w:p>
    <w:p w14:paraId="0C428A26" w14:textId="77777777" w:rsidR="00671AE4" w:rsidRDefault="00671AE4" w:rsidP="005B185B">
      <w:pPr>
        <w:pStyle w:val="ListParagraph"/>
        <w:numPr>
          <w:ilvl w:val="0"/>
          <w:numId w:val="2"/>
        </w:numPr>
      </w:pPr>
      <w:bookmarkStart w:id="9" w:name="_Hlk62666992"/>
      <w:r>
        <w:t xml:space="preserve">Calculation </w:t>
      </w:r>
      <w:r w:rsidR="006F1619">
        <w:t xml:space="preserve">and fill in the blank </w:t>
      </w:r>
      <w:r>
        <w:t xml:space="preserve">questions will need to be graded as soon as the student completes the exam so the grade that is populated into the grade book will be correct. </w:t>
      </w:r>
    </w:p>
    <w:bookmarkEnd w:id="9"/>
    <w:p w14:paraId="6FBA9224" w14:textId="77777777" w:rsidR="006F1619" w:rsidRDefault="006F1619" w:rsidP="005B185B">
      <w:pPr>
        <w:pStyle w:val="ListParagraph"/>
        <w:numPr>
          <w:ilvl w:val="0"/>
          <w:numId w:val="2"/>
        </w:numPr>
      </w:pPr>
      <w:r>
        <w:t>If a grade needs to be changed related to point deductions (ATI late) then the instructor will go to the student’s grade, test details, manual override, change the grade and place a comment as to why the grade was changed.</w:t>
      </w:r>
    </w:p>
    <w:p w14:paraId="63857413" w14:textId="77777777" w:rsidR="006F1619" w:rsidRDefault="006F1619" w:rsidP="005B185B">
      <w:pPr>
        <w:pStyle w:val="ListParagraph"/>
        <w:numPr>
          <w:ilvl w:val="0"/>
          <w:numId w:val="2"/>
        </w:numPr>
      </w:pPr>
      <w:r>
        <w:t>Once the grade is “final” (with point deductions and/or calculation questions), the instructor will need to go to the full grade center and enter the grade to the tenths place instead of the hundredths place.</w:t>
      </w:r>
    </w:p>
    <w:p w14:paraId="11C2E6A1" w14:textId="77777777" w:rsidR="006F1619" w:rsidRDefault="006F1619" w:rsidP="006F1619">
      <w:pPr>
        <w:pStyle w:val="ListParagraph"/>
      </w:pPr>
    </w:p>
    <w:sectPr w:rsidR="006F1619" w:rsidSect="00A01516">
      <w:headerReference w:type="default" r:id="rId8"/>
      <w:pgSz w:w="12240" w:h="15840"/>
      <w:pgMar w:top="126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67F2D" w14:textId="77777777" w:rsidR="00BE117F" w:rsidRDefault="00BE117F" w:rsidP="00AD741E">
      <w:pPr>
        <w:spacing w:after="0" w:line="240" w:lineRule="auto"/>
      </w:pPr>
      <w:r>
        <w:separator/>
      </w:r>
    </w:p>
  </w:endnote>
  <w:endnote w:type="continuationSeparator" w:id="0">
    <w:p w14:paraId="5096B3EB" w14:textId="77777777" w:rsidR="00BE117F" w:rsidRDefault="00BE117F" w:rsidP="00AD7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67CF7" w14:textId="77777777" w:rsidR="00BE117F" w:rsidRDefault="00BE117F" w:rsidP="00AD741E">
      <w:pPr>
        <w:spacing w:after="0" w:line="240" w:lineRule="auto"/>
      </w:pPr>
      <w:r>
        <w:separator/>
      </w:r>
    </w:p>
  </w:footnote>
  <w:footnote w:type="continuationSeparator" w:id="0">
    <w:p w14:paraId="5DC16C84" w14:textId="77777777" w:rsidR="00BE117F" w:rsidRDefault="00BE117F" w:rsidP="00AD7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9713824"/>
      <w:docPartObj>
        <w:docPartGallery w:val="Page Numbers (Top of Page)"/>
        <w:docPartUnique/>
      </w:docPartObj>
    </w:sdtPr>
    <w:sdtEndPr>
      <w:rPr>
        <w:noProof/>
      </w:rPr>
    </w:sdtEndPr>
    <w:sdtContent>
      <w:p w14:paraId="608C8AA6" w14:textId="0E72C51B" w:rsidR="00AD741E" w:rsidRDefault="00AD741E">
        <w:pPr>
          <w:pStyle w:val="Header"/>
          <w:jc w:val="right"/>
        </w:pPr>
        <w:r w:rsidRPr="00317332">
          <w:rPr>
            <w:rStyle w:val="Heading1Char"/>
            <w:b/>
            <w:bCs/>
            <w:color w:val="auto"/>
          </w:rPr>
          <w:t>Instructions to Setting Up an Exam in Blackboard</w:t>
        </w:r>
        <w:r>
          <w:tab/>
          <w:t xml:space="preserve"> </w:t>
        </w:r>
        <w:r>
          <w:fldChar w:fldCharType="begin"/>
        </w:r>
        <w:r>
          <w:instrText xml:space="preserve"> PAGE   \* MERGEFORMAT </w:instrText>
        </w:r>
        <w:r>
          <w:fldChar w:fldCharType="separate"/>
        </w:r>
        <w:r w:rsidR="006F1619">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45D67"/>
    <w:multiLevelType w:val="hybridMultilevel"/>
    <w:tmpl w:val="F5042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16A6"/>
    <w:multiLevelType w:val="hybridMultilevel"/>
    <w:tmpl w:val="15DA9E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FE64E9B"/>
    <w:multiLevelType w:val="hybridMultilevel"/>
    <w:tmpl w:val="8EDC31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6253E33"/>
    <w:multiLevelType w:val="hybridMultilevel"/>
    <w:tmpl w:val="FBFCA5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E01547"/>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C4671C"/>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6F681E"/>
    <w:multiLevelType w:val="hybridMultilevel"/>
    <w:tmpl w:val="4A96ED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272D8F"/>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2E6641"/>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08037C"/>
    <w:multiLevelType w:val="hybridMultilevel"/>
    <w:tmpl w:val="334095EA"/>
    <w:lvl w:ilvl="0" w:tplc="B66E0932">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
  </w:num>
  <w:num w:numId="4">
    <w:abstractNumId w:val="7"/>
  </w:num>
  <w:num w:numId="5">
    <w:abstractNumId w:val="5"/>
  </w:num>
  <w:num w:numId="6">
    <w:abstractNumId w:val="4"/>
  </w:num>
  <w:num w:numId="7">
    <w:abstractNumId w:val="3"/>
  </w:num>
  <w:num w:numId="8">
    <w:abstractNumId w:val="6"/>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zY1NTa2MLc0NTdT0lEKTi0uzszPAykwrAUABVBfkiwAAAA="/>
  </w:docVars>
  <w:rsids>
    <w:rsidRoot w:val="00AD741E"/>
    <w:rsid w:val="00092DF4"/>
    <w:rsid w:val="000F4C35"/>
    <w:rsid w:val="00112C39"/>
    <w:rsid w:val="002659BB"/>
    <w:rsid w:val="00317332"/>
    <w:rsid w:val="00457FFB"/>
    <w:rsid w:val="00491557"/>
    <w:rsid w:val="005B185B"/>
    <w:rsid w:val="00661F82"/>
    <w:rsid w:val="00671AE4"/>
    <w:rsid w:val="006726F5"/>
    <w:rsid w:val="006F1619"/>
    <w:rsid w:val="00700084"/>
    <w:rsid w:val="00736B45"/>
    <w:rsid w:val="0074137E"/>
    <w:rsid w:val="00793E8C"/>
    <w:rsid w:val="007D7944"/>
    <w:rsid w:val="008268B0"/>
    <w:rsid w:val="00857ADE"/>
    <w:rsid w:val="00A01516"/>
    <w:rsid w:val="00A91664"/>
    <w:rsid w:val="00AD741E"/>
    <w:rsid w:val="00BE117F"/>
    <w:rsid w:val="00CB5CDE"/>
    <w:rsid w:val="00F57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F83B2"/>
  <w15:chartTrackingRefBased/>
  <w15:docId w15:val="{FB6C89D0-DA5C-42C3-8BB2-DA2F09E4B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3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74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41E"/>
  </w:style>
  <w:style w:type="paragraph" w:styleId="Footer">
    <w:name w:val="footer"/>
    <w:basedOn w:val="Normal"/>
    <w:link w:val="FooterChar"/>
    <w:uiPriority w:val="99"/>
    <w:unhideWhenUsed/>
    <w:rsid w:val="00AD74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41E"/>
  </w:style>
  <w:style w:type="paragraph" w:styleId="ListParagraph">
    <w:name w:val="List Paragraph"/>
    <w:basedOn w:val="Normal"/>
    <w:uiPriority w:val="34"/>
    <w:qFormat/>
    <w:rsid w:val="00AD741E"/>
    <w:pPr>
      <w:ind w:left="720"/>
      <w:contextualSpacing/>
    </w:pPr>
  </w:style>
  <w:style w:type="character" w:customStyle="1" w:styleId="Heading1Char">
    <w:name w:val="Heading 1 Char"/>
    <w:basedOn w:val="DefaultParagraphFont"/>
    <w:link w:val="Heading1"/>
    <w:uiPriority w:val="9"/>
    <w:rsid w:val="0031733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mer Moore</dc:creator>
  <cp:keywords/>
  <dc:description/>
  <cp:lastModifiedBy>Stephanie Moye</cp:lastModifiedBy>
  <cp:revision>4</cp:revision>
  <dcterms:created xsi:type="dcterms:W3CDTF">2021-01-27T23:40:00Z</dcterms:created>
  <dcterms:modified xsi:type="dcterms:W3CDTF">2021-01-28T00:14:00Z</dcterms:modified>
</cp:coreProperties>
</file>